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2360CC" w14:textId="77777777" w:rsidR="00946C85" w:rsidRDefault="00473C68" w:rsidP="00C41464">
      <w:pPr>
        <w:jc w:val="center"/>
        <w:rPr>
          <w:b/>
          <w:bCs/>
          <w:sz w:val="40"/>
          <w:szCs w:val="40"/>
          <w:lang/>
        </w:rPr>
      </w:pPr>
      <w:r w:rsidRPr="00FC3A82">
        <w:rPr>
          <w:b/>
          <w:bCs/>
          <w:sz w:val="40"/>
          <w:szCs w:val="40"/>
        </w:rPr>
        <w:t>Assignment</w:t>
      </w:r>
      <w:r w:rsidR="00211D8D" w:rsidRPr="00FC3A82">
        <w:rPr>
          <w:b/>
          <w:bCs/>
          <w:sz w:val="40"/>
          <w:szCs w:val="40"/>
        </w:rPr>
        <w:t xml:space="preserve"> </w:t>
      </w:r>
      <w:r w:rsidR="00234740">
        <w:rPr>
          <w:b/>
          <w:bCs/>
          <w:sz w:val="40"/>
          <w:szCs w:val="40"/>
          <w:lang/>
        </w:rPr>
        <w:t>2</w:t>
      </w:r>
      <w:r w:rsidR="00E63AD2" w:rsidRPr="00FC3A82">
        <w:rPr>
          <w:b/>
          <w:bCs/>
          <w:sz w:val="40"/>
          <w:szCs w:val="40"/>
        </w:rPr>
        <w:t xml:space="preserve">: </w:t>
      </w:r>
      <w:r w:rsidR="00C132AA">
        <w:rPr>
          <w:b/>
          <w:bCs/>
          <w:sz w:val="40"/>
          <w:szCs w:val="40"/>
          <w:lang/>
        </w:rPr>
        <w:t>Working with real cloud</w:t>
      </w:r>
      <w:r w:rsidR="00946C85">
        <w:rPr>
          <w:b/>
          <w:bCs/>
          <w:sz w:val="40"/>
          <w:szCs w:val="40"/>
          <w:lang/>
        </w:rPr>
        <w:t xml:space="preserve"> </w:t>
      </w:r>
    </w:p>
    <w:p w14:paraId="1C621A36" w14:textId="6D51D348" w:rsidR="00211D8D" w:rsidRPr="00C132AA" w:rsidRDefault="00946C85" w:rsidP="00C41464">
      <w:pPr>
        <w:jc w:val="center"/>
        <w:rPr>
          <w:b/>
          <w:bCs/>
          <w:sz w:val="32"/>
          <w:szCs w:val="32"/>
          <w:lang/>
        </w:rPr>
      </w:pPr>
      <w:r>
        <w:rPr>
          <w:b/>
          <w:bCs/>
          <w:sz w:val="40"/>
          <w:szCs w:val="40"/>
          <w:lang/>
        </w:rPr>
        <w:t>(Amazon, Google, Azure, ...)</w:t>
      </w:r>
    </w:p>
    <w:p w14:paraId="7A944F99" w14:textId="2A8D9D95" w:rsidR="00F33C36" w:rsidRPr="00A61BA2" w:rsidRDefault="00211D8D" w:rsidP="001463EB">
      <w:pPr>
        <w:pBdr>
          <w:bottom w:val="single" w:sz="4" w:space="1" w:color="auto"/>
        </w:pBdr>
        <w:rPr>
          <w:sz w:val="20"/>
          <w:szCs w:val="20"/>
          <w:lang/>
        </w:rPr>
      </w:pPr>
      <w:r w:rsidRPr="00211D8D">
        <w:rPr>
          <w:sz w:val="20"/>
          <w:szCs w:val="20"/>
        </w:rPr>
        <w:t xml:space="preserve">Due </w:t>
      </w:r>
      <w:r w:rsidR="00015300" w:rsidRPr="00211D8D">
        <w:rPr>
          <w:sz w:val="20"/>
          <w:szCs w:val="20"/>
        </w:rPr>
        <w:t xml:space="preserve">Date: </w:t>
      </w:r>
      <w:r w:rsidR="00A61BA2">
        <w:rPr>
          <w:sz w:val="20"/>
          <w:szCs w:val="20"/>
          <w:lang/>
        </w:rPr>
        <w:t>May</w:t>
      </w:r>
      <w:r w:rsidR="00E0095F">
        <w:rPr>
          <w:sz w:val="20"/>
          <w:szCs w:val="20"/>
        </w:rPr>
        <w:t xml:space="preserve"> </w:t>
      </w:r>
      <w:r w:rsidR="00947BF8">
        <w:rPr>
          <w:sz w:val="20"/>
          <w:szCs w:val="20"/>
          <w:lang/>
        </w:rPr>
        <w:t>0</w:t>
      </w:r>
      <w:r w:rsidR="00600ED0">
        <w:rPr>
          <w:sz w:val="20"/>
          <w:szCs w:val="20"/>
          <w:lang/>
        </w:rPr>
        <w:t>6</w:t>
      </w:r>
      <w:r w:rsidR="00015300" w:rsidRPr="00211D8D">
        <w:rPr>
          <w:sz w:val="20"/>
          <w:szCs w:val="20"/>
        </w:rPr>
        <w:t>, 20</w:t>
      </w:r>
      <w:r w:rsidR="008E6C50">
        <w:rPr>
          <w:sz w:val="20"/>
          <w:szCs w:val="20"/>
        </w:rPr>
        <w:t>21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FC3A82">
        <w:rPr>
          <w:sz w:val="20"/>
          <w:szCs w:val="20"/>
        </w:rPr>
        <w:tab/>
      </w:r>
      <w:r w:rsidR="00FC3A82">
        <w:rPr>
          <w:sz w:val="20"/>
          <w:szCs w:val="20"/>
        </w:rPr>
        <w:tab/>
        <w:t xml:space="preserve">    </w:t>
      </w:r>
      <w:r w:rsidR="00E0095F">
        <w:rPr>
          <w:sz w:val="20"/>
          <w:szCs w:val="20"/>
        </w:rPr>
        <w:tab/>
        <w:t xml:space="preserve">    </w:t>
      </w:r>
      <w:r>
        <w:rPr>
          <w:sz w:val="20"/>
          <w:szCs w:val="20"/>
        </w:rPr>
        <w:t xml:space="preserve">Marks = </w:t>
      </w:r>
      <w:r w:rsidR="00A61BA2">
        <w:rPr>
          <w:sz w:val="20"/>
          <w:szCs w:val="20"/>
          <w:lang/>
        </w:rPr>
        <w:t>2</w:t>
      </w:r>
      <w:r w:rsidR="009F34AF">
        <w:rPr>
          <w:sz w:val="20"/>
          <w:szCs w:val="20"/>
          <w:lang/>
        </w:rPr>
        <w:t>0</w:t>
      </w:r>
      <w:r w:rsidR="00696243">
        <w:rPr>
          <w:sz w:val="20"/>
          <w:szCs w:val="20"/>
        </w:rPr>
        <w:br/>
        <w:t>Class</w:t>
      </w:r>
      <w:r w:rsidR="00F33C36">
        <w:rPr>
          <w:sz w:val="20"/>
          <w:szCs w:val="20"/>
        </w:rPr>
        <w:t>:</w:t>
      </w:r>
      <w:r w:rsidR="00600ED0">
        <w:rPr>
          <w:sz w:val="20"/>
          <w:szCs w:val="20"/>
          <w:lang/>
        </w:rPr>
        <w:t xml:space="preserve"> MS</w:t>
      </w:r>
      <w:r w:rsidR="00A23363">
        <w:rPr>
          <w:sz w:val="20"/>
          <w:szCs w:val="20"/>
        </w:rPr>
        <w:t>-C</w:t>
      </w:r>
      <w:r w:rsidR="00600ED0">
        <w:rPr>
          <w:sz w:val="20"/>
          <w:szCs w:val="20"/>
          <w:lang/>
        </w:rPr>
        <w:t>N</w:t>
      </w:r>
      <w:r w:rsidR="00A23363">
        <w:rPr>
          <w:sz w:val="20"/>
          <w:szCs w:val="20"/>
        </w:rPr>
        <w:t>S</w:t>
      </w:r>
    </w:p>
    <w:p w14:paraId="248657BE" w14:textId="17C77AA5" w:rsidR="00D21617" w:rsidRDefault="00C132AA" w:rsidP="00C132AA">
      <w:pPr>
        <w:spacing w:after="60"/>
        <w:jc w:val="both"/>
        <w:rPr>
          <w:sz w:val="20"/>
          <w:szCs w:val="20"/>
          <w:lang/>
        </w:rPr>
      </w:pPr>
      <w:r>
        <w:rPr>
          <w:sz w:val="20"/>
          <w:szCs w:val="20"/>
          <w:lang/>
        </w:rPr>
        <w:t>Major cloud service providers offer “trial/hands-on” packages to use cloud service for free. Following two links explore such possibilities. You, as a student, can try setting up your account and use their services. In this assignment, your task is to deploy your NextCloud solution, from previous assignment, on a VM running in any one of these clouds. This means that you will be able to offer your own NextCloud solution 24/7.</w:t>
      </w:r>
      <w:r w:rsidR="003035B3">
        <w:rPr>
          <w:sz w:val="20"/>
          <w:szCs w:val="20"/>
          <w:lang/>
        </w:rPr>
        <w:t xml:space="preserve"> </w:t>
      </w:r>
    </w:p>
    <w:p w14:paraId="5AB8C33D" w14:textId="7D26D6F2" w:rsidR="00C132AA" w:rsidRDefault="00C132AA" w:rsidP="00C132AA">
      <w:pPr>
        <w:spacing w:after="60"/>
        <w:jc w:val="both"/>
        <w:rPr>
          <w:sz w:val="20"/>
          <w:szCs w:val="20"/>
          <w:lang/>
        </w:rPr>
      </w:pPr>
    </w:p>
    <w:p w14:paraId="5610EF4F" w14:textId="66F1F29D" w:rsidR="00C132AA" w:rsidRDefault="00C132AA" w:rsidP="00C132AA">
      <w:pPr>
        <w:spacing w:after="60"/>
        <w:jc w:val="both"/>
        <w:rPr>
          <w:sz w:val="20"/>
          <w:szCs w:val="20"/>
          <w:lang/>
        </w:rPr>
      </w:pPr>
      <w:r>
        <w:rPr>
          <w:sz w:val="20"/>
          <w:szCs w:val="20"/>
          <w:lang/>
        </w:rPr>
        <w:t>You will have to submit a POSTER (example on next page) which will show your deployment and will include necessary information for your NextCloud user.</w:t>
      </w:r>
    </w:p>
    <w:p w14:paraId="25FA2B3C" w14:textId="5C0F1757" w:rsidR="00D21617" w:rsidRDefault="00D21617" w:rsidP="00D21617">
      <w:pPr>
        <w:pStyle w:val="Heading1"/>
        <w:rPr>
          <w:rStyle w:val="Hyperlink"/>
          <w:color w:val="365F91" w:themeColor="accent1" w:themeShade="BF"/>
          <w:u w:val="none"/>
        </w:rPr>
      </w:pPr>
      <w:r w:rsidRPr="00D21617">
        <w:rPr>
          <w:rStyle w:val="Hyperlink"/>
          <w:color w:val="365F91" w:themeColor="accent1" w:themeShade="BF"/>
          <w:u w:val="none"/>
        </w:rPr>
        <w:t>Rubr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4"/>
        <w:gridCol w:w="9083"/>
        <w:gridCol w:w="789"/>
      </w:tblGrid>
      <w:tr w:rsidR="00E75F5B" w:rsidRPr="00E75F5B" w14:paraId="468D8C8B" w14:textId="77777777" w:rsidTr="00E75F5B">
        <w:tc>
          <w:tcPr>
            <w:tcW w:w="0" w:type="auto"/>
            <w:shd w:val="clear" w:color="auto" w:fill="D9D9D9" w:themeFill="background1" w:themeFillShade="D9"/>
          </w:tcPr>
          <w:p w14:paraId="72437F6B" w14:textId="26D137C5" w:rsidR="00E75F5B" w:rsidRPr="00E75F5B" w:rsidRDefault="00E75F5B" w:rsidP="00E75F5B">
            <w:pPr>
              <w:rPr>
                <w:b/>
                <w:bCs/>
                <w:lang/>
              </w:rPr>
            </w:pPr>
            <w:r w:rsidRPr="00E75F5B">
              <w:rPr>
                <w:b/>
                <w:bCs/>
                <w:lang/>
              </w:rPr>
              <w:t>SNo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27C2290" w14:textId="43624295" w:rsidR="00E75F5B" w:rsidRPr="00E75F5B" w:rsidRDefault="00E75F5B" w:rsidP="002F3BC0">
            <w:pPr>
              <w:rPr>
                <w:b/>
                <w:bCs/>
                <w:lang/>
              </w:rPr>
            </w:pPr>
            <w:r w:rsidRPr="00E75F5B">
              <w:rPr>
                <w:b/>
                <w:bCs/>
                <w:lang/>
              </w:rPr>
              <w:t>Task</w:t>
            </w:r>
          </w:p>
          <w:p w14:paraId="0F46AE14" w14:textId="77777777" w:rsidR="00E75F5B" w:rsidRPr="00E75F5B" w:rsidRDefault="00E75F5B" w:rsidP="002F3BC0">
            <w:pPr>
              <w:rPr>
                <w:b/>
                <w:bCs/>
                <w:lang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14:paraId="2590FED9" w14:textId="0D1A88FA" w:rsidR="00E75F5B" w:rsidRPr="00E75F5B" w:rsidRDefault="00E75F5B" w:rsidP="002F3BC0">
            <w:pPr>
              <w:rPr>
                <w:b/>
                <w:bCs/>
                <w:lang/>
              </w:rPr>
            </w:pPr>
            <w:r w:rsidRPr="00E75F5B">
              <w:rPr>
                <w:b/>
                <w:bCs/>
                <w:lang/>
              </w:rPr>
              <w:t>Marks</w:t>
            </w:r>
          </w:p>
        </w:tc>
      </w:tr>
      <w:tr w:rsidR="00E75F5B" w14:paraId="49E372CE" w14:textId="77777777" w:rsidTr="00E75F5B">
        <w:tc>
          <w:tcPr>
            <w:tcW w:w="0" w:type="auto"/>
          </w:tcPr>
          <w:p w14:paraId="611FDA96" w14:textId="77777777" w:rsidR="00E75F5B" w:rsidRDefault="00E75F5B" w:rsidP="00E75F5B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0" w:type="auto"/>
          </w:tcPr>
          <w:p w14:paraId="1E118E6D" w14:textId="0351D9F1" w:rsidR="00E75F5B" w:rsidRPr="00C132AA" w:rsidRDefault="00C132AA" w:rsidP="007C3B68">
            <w:pPr>
              <w:rPr>
                <w:lang/>
              </w:rPr>
            </w:pPr>
            <w:r>
              <w:rPr>
                <w:lang/>
              </w:rPr>
              <w:t>Create a free account with one of available cloud service providers</w:t>
            </w:r>
          </w:p>
        </w:tc>
        <w:tc>
          <w:tcPr>
            <w:tcW w:w="0" w:type="auto"/>
          </w:tcPr>
          <w:p w14:paraId="2291AE96" w14:textId="2B39A15B" w:rsidR="00E75F5B" w:rsidRPr="00C132AA" w:rsidRDefault="00C132AA" w:rsidP="00E75F5B">
            <w:pPr>
              <w:rPr>
                <w:lang/>
              </w:rPr>
            </w:pPr>
            <w:r w:rsidRPr="0053745E">
              <w:rPr>
                <w:highlight w:val="green"/>
                <w:lang/>
              </w:rPr>
              <w:t>5</w:t>
            </w:r>
          </w:p>
        </w:tc>
      </w:tr>
      <w:tr w:rsidR="00C132AA" w14:paraId="68DD9E95" w14:textId="77777777" w:rsidTr="00E75F5B">
        <w:tc>
          <w:tcPr>
            <w:tcW w:w="0" w:type="auto"/>
          </w:tcPr>
          <w:p w14:paraId="1B31A2E8" w14:textId="77777777" w:rsidR="00C132AA" w:rsidRDefault="00C132AA" w:rsidP="00E75F5B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0" w:type="auto"/>
          </w:tcPr>
          <w:p w14:paraId="5A43543A" w14:textId="40D0728E" w:rsidR="00C132AA" w:rsidRDefault="00C132AA" w:rsidP="007C3B68">
            <w:pPr>
              <w:rPr>
                <w:lang/>
              </w:rPr>
            </w:pPr>
            <w:r>
              <w:rPr>
                <w:lang/>
              </w:rPr>
              <w:t>Setup a VM in cloud to run your NextCloud server and deploy it as done in the previous assignment.</w:t>
            </w:r>
          </w:p>
        </w:tc>
        <w:tc>
          <w:tcPr>
            <w:tcW w:w="0" w:type="auto"/>
          </w:tcPr>
          <w:p w14:paraId="64032CE1" w14:textId="141BFCD5" w:rsidR="00C132AA" w:rsidRPr="00C132AA" w:rsidRDefault="00C132AA" w:rsidP="00E75F5B">
            <w:pPr>
              <w:rPr>
                <w:lang/>
              </w:rPr>
            </w:pPr>
            <w:r w:rsidRPr="0053745E">
              <w:rPr>
                <w:highlight w:val="green"/>
                <w:lang/>
              </w:rPr>
              <w:t>5</w:t>
            </w:r>
          </w:p>
        </w:tc>
      </w:tr>
      <w:tr w:rsidR="002F3BC0" w14:paraId="7003DE4E" w14:textId="77777777" w:rsidTr="00E75F5B">
        <w:tc>
          <w:tcPr>
            <w:tcW w:w="0" w:type="auto"/>
          </w:tcPr>
          <w:p w14:paraId="7B3A6FD5" w14:textId="77777777" w:rsidR="002F3BC0" w:rsidRPr="00E75F5B" w:rsidRDefault="002F3BC0" w:rsidP="00E75F5B">
            <w:pPr>
              <w:pStyle w:val="ListParagraph"/>
              <w:numPr>
                <w:ilvl w:val="0"/>
                <w:numId w:val="12"/>
              </w:numPr>
              <w:rPr>
                <w:lang/>
              </w:rPr>
            </w:pPr>
          </w:p>
        </w:tc>
        <w:tc>
          <w:tcPr>
            <w:tcW w:w="0" w:type="auto"/>
          </w:tcPr>
          <w:p w14:paraId="0BE12BC7" w14:textId="2C8888E2" w:rsidR="002F3BC0" w:rsidRPr="00C132AA" w:rsidRDefault="002F3BC0" w:rsidP="00E75F5B">
            <w:pPr>
              <w:rPr>
                <w:lang/>
              </w:rPr>
            </w:pPr>
            <w:r>
              <w:rPr>
                <w:lang/>
              </w:rPr>
              <w:t xml:space="preserve">Create an account for me with </w:t>
            </w:r>
            <w:r w:rsidR="003035B3">
              <w:rPr>
                <w:lang/>
              </w:rPr>
              <w:t>username</w:t>
            </w:r>
            <w:r>
              <w:rPr>
                <w:lang/>
              </w:rPr>
              <w:t xml:space="preserve">: </w:t>
            </w:r>
            <w:hyperlink r:id="rId8" w:history="1">
              <w:r w:rsidRPr="007B3604">
                <w:rPr>
                  <w:rStyle w:val="Hyperlink"/>
                  <w:lang/>
                </w:rPr>
                <w:t>mudassar.aslam@nu.edu.pk</w:t>
              </w:r>
            </w:hyperlink>
            <w:r>
              <w:rPr>
                <w:lang/>
              </w:rPr>
              <w:t xml:space="preserve"> and password: your-full-name. Send your server address to me. I should be able to </w:t>
            </w:r>
            <w:r w:rsidR="003035B3">
              <w:rPr>
                <w:lang/>
              </w:rPr>
              <w:t xml:space="preserve">store my file in your hosted cloud. </w:t>
            </w:r>
            <w:r w:rsidR="00C132AA">
              <w:rPr>
                <w:lang/>
              </w:rPr>
              <w:t>This should now be running 24/7.</w:t>
            </w:r>
          </w:p>
        </w:tc>
        <w:tc>
          <w:tcPr>
            <w:tcW w:w="0" w:type="auto"/>
          </w:tcPr>
          <w:p w14:paraId="58592C43" w14:textId="24B43F42" w:rsidR="002F3BC0" w:rsidRDefault="002F3BC0" w:rsidP="00E75F5B">
            <w:pPr>
              <w:rPr>
                <w:lang/>
              </w:rPr>
            </w:pPr>
            <w:r w:rsidRPr="0053745E">
              <w:rPr>
                <w:highlight w:val="green"/>
                <w:lang/>
              </w:rPr>
              <w:t>5</w:t>
            </w:r>
          </w:p>
        </w:tc>
      </w:tr>
      <w:tr w:rsidR="00C132AA" w14:paraId="672B8B4D" w14:textId="77777777" w:rsidTr="00E75F5B">
        <w:tc>
          <w:tcPr>
            <w:tcW w:w="0" w:type="auto"/>
          </w:tcPr>
          <w:p w14:paraId="6FC06050" w14:textId="77777777" w:rsidR="00C132AA" w:rsidRPr="00E75F5B" w:rsidRDefault="00C132AA" w:rsidP="00E75F5B">
            <w:pPr>
              <w:pStyle w:val="ListParagraph"/>
              <w:numPr>
                <w:ilvl w:val="0"/>
                <w:numId w:val="12"/>
              </w:numPr>
              <w:rPr>
                <w:lang/>
              </w:rPr>
            </w:pPr>
          </w:p>
        </w:tc>
        <w:tc>
          <w:tcPr>
            <w:tcW w:w="0" w:type="auto"/>
          </w:tcPr>
          <w:p w14:paraId="423BDBB1" w14:textId="6E38592B" w:rsidR="00C132AA" w:rsidRPr="00C132AA" w:rsidRDefault="00C132AA" w:rsidP="00E75F5B">
            <w:pPr>
              <w:rPr>
                <w:lang/>
              </w:rPr>
            </w:pPr>
            <w:r>
              <w:rPr>
                <w:lang/>
              </w:rPr>
              <w:t>Poster aesthetics</w:t>
            </w:r>
          </w:p>
        </w:tc>
        <w:tc>
          <w:tcPr>
            <w:tcW w:w="0" w:type="auto"/>
          </w:tcPr>
          <w:p w14:paraId="0D67EE3E" w14:textId="38B6FD3E" w:rsidR="00C132AA" w:rsidRPr="00C132AA" w:rsidRDefault="00C132AA" w:rsidP="00E75F5B">
            <w:pPr>
              <w:rPr>
                <w:lang/>
              </w:rPr>
            </w:pPr>
            <w:r>
              <w:rPr>
                <w:lang/>
              </w:rPr>
              <w:t>5</w:t>
            </w:r>
          </w:p>
        </w:tc>
      </w:tr>
    </w:tbl>
    <w:p w14:paraId="36522A75" w14:textId="4F03CF66" w:rsidR="00D21617" w:rsidRDefault="00D21617" w:rsidP="00E75F5B">
      <w:pPr>
        <w:rPr>
          <w:lang/>
        </w:rPr>
      </w:pPr>
    </w:p>
    <w:p w14:paraId="603858E4" w14:textId="464FC6C5" w:rsidR="002F3BC0" w:rsidRDefault="002F3BC0" w:rsidP="002F3BC0">
      <w:pPr>
        <w:pStyle w:val="Heading1"/>
        <w:rPr>
          <w:lang/>
        </w:rPr>
      </w:pPr>
      <w:r>
        <w:rPr>
          <w:lang/>
        </w:rPr>
        <w:t>Help material</w:t>
      </w:r>
    </w:p>
    <w:p w14:paraId="0BBCA3DC" w14:textId="77777777" w:rsidR="00C132AA" w:rsidRPr="00C132AA" w:rsidRDefault="00472A13" w:rsidP="00C132AA">
      <w:pPr>
        <w:pStyle w:val="ListParagraph"/>
        <w:numPr>
          <w:ilvl w:val="0"/>
          <w:numId w:val="13"/>
        </w:numPr>
        <w:spacing w:after="60"/>
        <w:jc w:val="both"/>
        <w:rPr>
          <w:sz w:val="20"/>
          <w:szCs w:val="20"/>
          <w:lang w:val="en-US"/>
        </w:rPr>
      </w:pPr>
      <w:hyperlink r:id="rId9" w:history="1">
        <w:r w:rsidR="00C132AA" w:rsidRPr="00C132AA">
          <w:rPr>
            <w:rStyle w:val="Hyperlink"/>
            <w:sz w:val="20"/>
            <w:szCs w:val="20"/>
          </w:rPr>
          <w:t>6 Best Completely FREE Cloud Hosting Services 2021 (websiteplanet.com)</w:t>
        </w:r>
      </w:hyperlink>
      <w:r w:rsidR="00C132AA" w:rsidRPr="00C132AA">
        <w:rPr>
          <w:sz w:val="20"/>
          <w:szCs w:val="20"/>
          <w:lang/>
        </w:rPr>
        <w:t xml:space="preserve"> </w:t>
      </w:r>
    </w:p>
    <w:p w14:paraId="1B071316" w14:textId="561AAAFC" w:rsidR="00C132AA" w:rsidRDefault="00472A13" w:rsidP="00C132AA">
      <w:pPr>
        <w:pStyle w:val="ListParagraph"/>
        <w:numPr>
          <w:ilvl w:val="0"/>
          <w:numId w:val="13"/>
        </w:numPr>
        <w:spacing w:after="60"/>
        <w:jc w:val="both"/>
        <w:rPr>
          <w:sz w:val="20"/>
          <w:szCs w:val="20"/>
          <w:lang/>
        </w:rPr>
      </w:pPr>
      <w:hyperlink r:id="rId10" w:history="1">
        <w:r w:rsidR="00C132AA" w:rsidRPr="00C132AA">
          <w:rPr>
            <w:rStyle w:val="Hyperlink"/>
            <w:sz w:val="20"/>
            <w:szCs w:val="20"/>
          </w:rPr>
          <w:t>Free and Low-Cost Cloud Hosting Resources for Students – GC Digital Fellows (cuny.edu)</w:t>
        </w:r>
      </w:hyperlink>
      <w:r w:rsidR="00C132AA" w:rsidRPr="00C132AA">
        <w:rPr>
          <w:sz w:val="20"/>
          <w:szCs w:val="20"/>
          <w:lang/>
        </w:rPr>
        <w:t xml:space="preserve"> </w:t>
      </w:r>
    </w:p>
    <w:p w14:paraId="581E7963" w14:textId="77777777" w:rsidR="00C132AA" w:rsidRDefault="00C132AA">
      <w:pPr>
        <w:rPr>
          <w:sz w:val="20"/>
          <w:szCs w:val="20"/>
          <w:lang/>
        </w:rPr>
      </w:pPr>
      <w:r>
        <w:rPr>
          <w:sz w:val="20"/>
          <w:szCs w:val="20"/>
          <w:lang/>
        </w:rPr>
        <w:br w:type="page"/>
      </w:r>
    </w:p>
    <w:p w14:paraId="70A28C94" w14:textId="77777777" w:rsidR="00C132AA" w:rsidRDefault="00C132AA" w:rsidP="00C132AA">
      <w:pPr>
        <w:spacing w:after="60"/>
        <w:jc w:val="both"/>
        <w:rPr>
          <w:noProof/>
        </w:rPr>
      </w:pPr>
    </w:p>
    <w:p w14:paraId="65004317" w14:textId="3ECA4414" w:rsidR="0028250E" w:rsidRPr="00C132AA" w:rsidRDefault="00C132AA" w:rsidP="00C132AA">
      <w:pPr>
        <w:spacing w:after="60"/>
        <w:jc w:val="center"/>
        <w:rPr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41A64055" wp14:editId="3A6F6D40">
            <wp:extent cx="6109138" cy="8201025"/>
            <wp:effectExtent l="171450" t="152400" r="368300" b="3524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021"/>
                    <a:stretch/>
                  </pic:blipFill>
                  <pic:spPr bwMode="auto">
                    <a:xfrm>
                      <a:off x="0" y="0"/>
                      <a:ext cx="6109138" cy="8201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8250E" w:rsidRPr="00C132AA" w:rsidSect="00CE6EE1">
      <w:footerReference w:type="default" r:id="rId12"/>
      <w:pgSz w:w="11906" w:h="16838"/>
      <w:pgMar w:top="244" w:right="720" w:bottom="249" w:left="720" w:header="624" w:footer="27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10680F" w14:textId="77777777" w:rsidR="00472A13" w:rsidRDefault="00472A13" w:rsidP="0019418F">
      <w:pPr>
        <w:spacing w:after="0" w:line="240" w:lineRule="auto"/>
      </w:pPr>
      <w:r>
        <w:separator/>
      </w:r>
    </w:p>
  </w:endnote>
  <w:endnote w:type="continuationSeparator" w:id="0">
    <w:p w14:paraId="67848FA8" w14:textId="77777777" w:rsidR="00472A13" w:rsidRDefault="00472A13" w:rsidP="001941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04A024" w14:textId="77777777" w:rsidR="002F3BC0" w:rsidRPr="002C6474" w:rsidRDefault="002F3BC0" w:rsidP="00F33C36">
    <w:pPr>
      <w:pStyle w:val="Footer"/>
      <w:pBdr>
        <w:bottom w:val="single" w:sz="12" w:space="1" w:color="auto"/>
      </w:pBdr>
      <w:rPr>
        <w:sz w:val="20"/>
        <w:szCs w:val="20"/>
      </w:rPr>
    </w:pPr>
  </w:p>
  <w:p w14:paraId="37806EF4" w14:textId="277C7B74" w:rsidR="002F3BC0" w:rsidRPr="00F33C36" w:rsidRDefault="002F3BC0" w:rsidP="00F33C36">
    <w:pPr>
      <w:pStyle w:val="Footer"/>
      <w:spacing w:before="120"/>
      <w:jc w:val="center"/>
      <w:rPr>
        <w:rFonts w:asciiTheme="minorBidi" w:hAnsiTheme="minorBidi"/>
        <w:sz w:val="20"/>
        <w:szCs w:val="20"/>
      </w:rPr>
    </w:pPr>
    <w:r>
      <w:rPr>
        <w:rFonts w:asciiTheme="minorBidi" w:hAnsiTheme="minorBidi"/>
        <w:sz w:val="20"/>
        <w:szCs w:val="20"/>
      </w:rPr>
      <w:t>Cloud Security @ NUCES FAST (Dr. Mudassar Aslam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567314" w14:textId="77777777" w:rsidR="00472A13" w:rsidRDefault="00472A13" w:rsidP="0019418F">
      <w:pPr>
        <w:spacing w:after="0" w:line="240" w:lineRule="auto"/>
      </w:pPr>
      <w:r>
        <w:separator/>
      </w:r>
    </w:p>
  </w:footnote>
  <w:footnote w:type="continuationSeparator" w:id="0">
    <w:p w14:paraId="6C92F227" w14:textId="77777777" w:rsidR="00472A13" w:rsidRDefault="00472A13" w:rsidP="001941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BF2D56"/>
    <w:multiLevelType w:val="hybridMultilevel"/>
    <w:tmpl w:val="DB70F59E"/>
    <w:lvl w:ilvl="0" w:tplc="3D5673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val="en-US"/>
      </w:rPr>
    </w:lvl>
    <w:lvl w:ilvl="1" w:tplc="24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678EC"/>
    <w:multiLevelType w:val="hybridMultilevel"/>
    <w:tmpl w:val="785C037C"/>
    <w:lvl w:ilvl="0" w:tplc="E39C67F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B25EE"/>
    <w:multiLevelType w:val="hybridMultilevel"/>
    <w:tmpl w:val="F5CE88C6"/>
    <w:lvl w:ilvl="0" w:tplc="24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00019" w:tentative="1">
      <w:start w:val="1"/>
      <w:numFmt w:val="lowerLetter"/>
      <w:lvlText w:val="%2."/>
      <w:lvlJc w:val="left"/>
      <w:pPr>
        <w:ind w:left="1440" w:hanging="360"/>
      </w:pPr>
    </w:lvl>
    <w:lvl w:ilvl="2" w:tplc="2400001B" w:tentative="1">
      <w:start w:val="1"/>
      <w:numFmt w:val="lowerRoman"/>
      <w:lvlText w:val="%3."/>
      <w:lvlJc w:val="right"/>
      <w:pPr>
        <w:ind w:left="2160" w:hanging="180"/>
      </w:pPr>
    </w:lvl>
    <w:lvl w:ilvl="3" w:tplc="2400000F" w:tentative="1">
      <w:start w:val="1"/>
      <w:numFmt w:val="decimal"/>
      <w:lvlText w:val="%4."/>
      <w:lvlJc w:val="left"/>
      <w:pPr>
        <w:ind w:left="2880" w:hanging="360"/>
      </w:pPr>
    </w:lvl>
    <w:lvl w:ilvl="4" w:tplc="24000019" w:tentative="1">
      <w:start w:val="1"/>
      <w:numFmt w:val="lowerLetter"/>
      <w:lvlText w:val="%5."/>
      <w:lvlJc w:val="left"/>
      <w:pPr>
        <w:ind w:left="3600" w:hanging="360"/>
      </w:pPr>
    </w:lvl>
    <w:lvl w:ilvl="5" w:tplc="2400001B" w:tentative="1">
      <w:start w:val="1"/>
      <w:numFmt w:val="lowerRoman"/>
      <w:lvlText w:val="%6."/>
      <w:lvlJc w:val="right"/>
      <w:pPr>
        <w:ind w:left="4320" w:hanging="180"/>
      </w:pPr>
    </w:lvl>
    <w:lvl w:ilvl="6" w:tplc="2400000F" w:tentative="1">
      <w:start w:val="1"/>
      <w:numFmt w:val="decimal"/>
      <w:lvlText w:val="%7."/>
      <w:lvlJc w:val="left"/>
      <w:pPr>
        <w:ind w:left="5040" w:hanging="360"/>
      </w:pPr>
    </w:lvl>
    <w:lvl w:ilvl="7" w:tplc="24000019" w:tentative="1">
      <w:start w:val="1"/>
      <w:numFmt w:val="lowerLetter"/>
      <w:lvlText w:val="%8."/>
      <w:lvlJc w:val="left"/>
      <w:pPr>
        <w:ind w:left="5760" w:hanging="360"/>
      </w:pPr>
    </w:lvl>
    <w:lvl w:ilvl="8" w:tplc="24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317092"/>
    <w:multiLevelType w:val="hybridMultilevel"/>
    <w:tmpl w:val="D9D09FA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F32BF6"/>
    <w:multiLevelType w:val="hybridMultilevel"/>
    <w:tmpl w:val="791A7F28"/>
    <w:lvl w:ilvl="0" w:tplc="22C432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2C6AA0"/>
    <w:multiLevelType w:val="hybridMultilevel"/>
    <w:tmpl w:val="92A0A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A735BD"/>
    <w:multiLevelType w:val="multilevel"/>
    <w:tmpl w:val="AC0AB0AE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DC3850"/>
    <w:multiLevelType w:val="multilevel"/>
    <w:tmpl w:val="C854D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  <w:lang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E732764"/>
    <w:multiLevelType w:val="hybridMultilevel"/>
    <w:tmpl w:val="B694D52A"/>
    <w:lvl w:ilvl="0" w:tplc="22C432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AE00468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9A444B"/>
    <w:multiLevelType w:val="hybridMultilevel"/>
    <w:tmpl w:val="5A04A3CC"/>
    <w:lvl w:ilvl="0" w:tplc="7A8CB6CE">
      <w:start w:val="1"/>
      <w:numFmt w:val="lowerRoman"/>
      <w:lvlText w:val="(%1)"/>
      <w:lvlJc w:val="right"/>
      <w:pPr>
        <w:tabs>
          <w:tab w:val="num" w:pos="720"/>
        </w:tabs>
        <w:ind w:left="720" w:hanging="360"/>
      </w:pPr>
    </w:lvl>
    <w:lvl w:ilvl="1" w:tplc="8BCE099A">
      <w:start w:val="1"/>
      <w:numFmt w:val="lowerRoman"/>
      <w:lvlText w:val="(%2)"/>
      <w:lvlJc w:val="right"/>
      <w:pPr>
        <w:tabs>
          <w:tab w:val="num" w:pos="2520"/>
        </w:tabs>
        <w:ind w:left="2520" w:hanging="360"/>
      </w:pPr>
    </w:lvl>
    <w:lvl w:ilvl="2" w:tplc="B6E028B6" w:tentative="1">
      <w:start w:val="1"/>
      <w:numFmt w:val="lowerRoman"/>
      <w:lvlText w:val="(%3)"/>
      <w:lvlJc w:val="right"/>
      <w:pPr>
        <w:tabs>
          <w:tab w:val="num" w:pos="2160"/>
        </w:tabs>
        <w:ind w:left="2160" w:hanging="360"/>
      </w:pPr>
    </w:lvl>
    <w:lvl w:ilvl="3" w:tplc="28C0D096" w:tentative="1">
      <w:start w:val="1"/>
      <w:numFmt w:val="lowerRoman"/>
      <w:lvlText w:val="(%4)"/>
      <w:lvlJc w:val="right"/>
      <w:pPr>
        <w:tabs>
          <w:tab w:val="num" w:pos="2880"/>
        </w:tabs>
        <w:ind w:left="2880" w:hanging="360"/>
      </w:pPr>
    </w:lvl>
    <w:lvl w:ilvl="4" w:tplc="AAA641F8" w:tentative="1">
      <w:start w:val="1"/>
      <w:numFmt w:val="lowerRoman"/>
      <w:lvlText w:val="(%5)"/>
      <w:lvlJc w:val="right"/>
      <w:pPr>
        <w:tabs>
          <w:tab w:val="num" w:pos="3600"/>
        </w:tabs>
        <w:ind w:left="3600" w:hanging="360"/>
      </w:pPr>
    </w:lvl>
    <w:lvl w:ilvl="5" w:tplc="3E887360" w:tentative="1">
      <w:start w:val="1"/>
      <w:numFmt w:val="lowerRoman"/>
      <w:lvlText w:val="(%6)"/>
      <w:lvlJc w:val="right"/>
      <w:pPr>
        <w:tabs>
          <w:tab w:val="num" w:pos="4320"/>
        </w:tabs>
        <w:ind w:left="4320" w:hanging="360"/>
      </w:pPr>
    </w:lvl>
    <w:lvl w:ilvl="6" w:tplc="A7805994" w:tentative="1">
      <w:start w:val="1"/>
      <w:numFmt w:val="lowerRoman"/>
      <w:lvlText w:val="(%7)"/>
      <w:lvlJc w:val="right"/>
      <w:pPr>
        <w:tabs>
          <w:tab w:val="num" w:pos="5040"/>
        </w:tabs>
        <w:ind w:left="5040" w:hanging="360"/>
      </w:pPr>
    </w:lvl>
    <w:lvl w:ilvl="7" w:tplc="02A26730" w:tentative="1">
      <w:start w:val="1"/>
      <w:numFmt w:val="lowerRoman"/>
      <w:lvlText w:val="(%8)"/>
      <w:lvlJc w:val="right"/>
      <w:pPr>
        <w:tabs>
          <w:tab w:val="num" w:pos="5760"/>
        </w:tabs>
        <w:ind w:left="5760" w:hanging="360"/>
      </w:pPr>
    </w:lvl>
    <w:lvl w:ilvl="8" w:tplc="19E2564C" w:tentative="1">
      <w:start w:val="1"/>
      <w:numFmt w:val="lowerRoman"/>
      <w:lvlText w:val="(%9)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3C13968"/>
    <w:multiLevelType w:val="hybridMultilevel"/>
    <w:tmpl w:val="0900A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B800DC"/>
    <w:multiLevelType w:val="hybridMultilevel"/>
    <w:tmpl w:val="D98C6074"/>
    <w:lvl w:ilvl="0" w:tplc="2400000F">
      <w:start w:val="1"/>
      <w:numFmt w:val="decimal"/>
      <w:lvlText w:val="%1."/>
      <w:lvlJc w:val="left"/>
      <w:pPr>
        <w:ind w:left="360" w:hanging="360"/>
      </w:pPr>
    </w:lvl>
    <w:lvl w:ilvl="1" w:tplc="24000019" w:tentative="1">
      <w:start w:val="1"/>
      <w:numFmt w:val="lowerLetter"/>
      <w:lvlText w:val="%2."/>
      <w:lvlJc w:val="left"/>
      <w:pPr>
        <w:ind w:left="1080" w:hanging="360"/>
      </w:pPr>
    </w:lvl>
    <w:lvl w:ilvl="2" w:tplc="2400001B" w:tentative="1">
      <w:start w:val="1"/>
      <w:numFmt w:val="lowerRoman"/>
      <w:lvlText w:val="%3."/>
      <w:lvlJc w:val="right"/>
      <w:pPr>
        <w:ind w:left="1800" w:hanging="180"/>
      </w:pPr>
    </w:lvl>
    <w:lvl w:ilvl="3" w:tplc="2400000F" w:tentative="1">
      <w:start w:val="1"/>
      <w:numFmt w:val="decimal"/>
      <w:lvlText w:val="%4."/>
      <w:lvlJc w:val="left"/>
      <w:pPr>
        <w:ind w:left="2520" w:hanging="360"/>
      </w:pPr>
    </w:lvl>
    <w:lvl w:ilvl="4" w:tplc="24000019" w:tentative="1">
      <w:start w:val="1"/>
      <w:numFmt w:val="lowerLetter"/>
      <w:lvlText w:val="%5."/>
      <w:lvlJc w:val="left"/>
      <w:pPr>
        <w:ind w:left="3240" w:hanging="360"/>
      </w:pPr>
    </w:lvl>
    <w:lvl w:ilvl="5" w:tplc="2400001B" w:tentative="1">
      <w:start w:val="1"/>
      <w:numFmt w:val="lowerRoman"/>
      <w:lvlText w:val="%6."/>
      <w:lvlJc w:val="right"/>
      <w:pPr>
        <w:ind w:left="3960" w:hanging="180"/>
      </w:pPr>
    </w:lvl>
    <w:lvl w:ilvl="6" w:tplc="2400000F" w:tentative="1">
      <w:start w:val="1"/>
      <w:numFmt w:val="decimal"/>
      <w:lvlText w:val="%7."/>
      <w:lvlJc w:val="left"/>
      <w:pPr>
        <w:ind w:left="4680" w:hanging="360"/>
      </w:pPr>
    </w:lvl>
    <w:lvl w:ilvl="7" w:tplc="24000019" w:tentative="1">
      <w:start w:val="1"/>
      <w:numFmt w:val="lowerLetter"/>
      <w:lvlText w:val="%8."/>
      <w:lvlJc w:val="left"/>
      <w:pPr>
        <w:ind w:left="5400" w:hanging="360"/>
      </w:pPr>
    </w:lvl>
    <w:lvl w:ilvl="8" w:tplc="24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8871C08"/>
    <w:multiLevelType w:val="hybridMultilevel"/>
    <w:tmpl w:val="AB9E82A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9"/>
  </w:num>
  <w:num w:numId="4">
    <w:abstractNumId w:val="5"/>
  </w:num>
  <w:num w:numId="5">
    <w:abstractNumId w:val="4"/>
  </w:num>
  <w:num w:numId="6">
    <w:abstractNumId w:val="10"/>
  </w:num>
  <w:num w:numId="7">
    <w:abstractNumId w:val="1"/>
  </w:num>
  <w:num w:numId="8">
    <w:abstractNumId w:val="12"/>
  </w:num>
  <w:num w:numId="9">
    <w:abstractNumId w:val="7"/>
  </w:num>
  <w:num w:numId="10">
    <w:abstractNumId w:val="6"/>
  </w:num>
  <w:num w:numId="11">
    <w:abstractNumId w:val="2"/>
  </w:num>
  <w:num w:numId="12">
    <w:abstractNumId w:val="1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NTYEIksDMwMjcyUdpeDU4uLM/DyQAsNaAKSvR+ksAAAA"/>
  </w:docVars>
  <w:rsids>
    <w:rsidRoot w:val="00D359A2"/>
    <w:rsid w:val="00006B68"/>
    <w:rsid w:val="00015300"/>
    <w:rsid w:val="000176C0"/>
    <w:rsid w:val="00082DCD"/>
    <w:rsid w:val="000844A6"/>
    <w:rsid w:val="000927D8"/>
    <w:rsid w:val="00094BE4"/>
    <w:rsid w:val="000E39BD"/>
    <w:rsid w:val="001116FA"/>
    <w:rsid w:val="001448EE"/>
    <w:rsid w:val="001463EB"/>
    <w:rsid w:val="0015704A"/>
    <w:rsid w:val="00185E0C"/>
    <w:rsid w:val="0019418F"/>
    <w:rsid w:val="001F50BC"/>
    <w:rsid w:val="00211D8D"/>
    <w:rsid w:val="002345B8"/>
    <w:rsid w:val="00234740"/>
    <w:rsid w:val="00243980"/>
    <w:rsid w:val="00252210"/>
    <w:rsid w:val="00263C33"/>
    <w:rsid w:val="0028250E"/>
    <w:rsid w:val="002C3BB4"/>
    <w:rsid w:val="002F3BC0"/>
    <w:rsid w:val="003035B3"/>
    <w:rsid w:val="0030493B"/>
    <w:rsid w:val="003132C4"/>
    <w:rsid w:val="00324F82"/>
    <w:rsid w:val="00355ED7"/>
    <w:rsid w:val="00380A09"/>
    <w:rsid w:val="00383A06"/>
    <w:rsid w:val="003925B3"/>
    <w:rsid w:val="0039478C"/>
    <w:rsid w:val="003D7D20"/>
    <w:rsid w:val="003F6B42"/>
    <w:rsid w:val="00453B04"/>
    <w:rsid w:val="00472A13"/>
    <w:rsid w:val="00473C68"/>
    <w:rsid w:val="00480E6B"/>
    <w:rsid w:val="004F427D"/>
    <w:rsid w:val="0053745E"/>
    <w:rsid w:val="00540516"/>
    <w:rsid w:val="005442F1"/>
    <w:rsid w:val="005750D0"/>
    <w:rsid w:val="00591104"/>
    <w:rsid w:val="00600ED0"/>
    <w:rsid w:val="00633D3C"/>
    <w:rsid w:val="006351DC"/>
    <w:rsid w:val="006537D9"/>
    <w:rsid w:val="00696243"/>
    <w:rsid w:val="00705A86"/>
    <w:rsid w:val="00706820"/>
    <w:rsid w:val="007524CC"/>
    <w:rsid w:val="00790148"/>
    <w:rsid w:val="0079344C"/>
    <w:rsid w:val="007C3B68"/>
    <w:rsid w:val="00862D98"/>
    <w:rsid w:val="0087251F"/>
    <w:rsid w:val="00880C67"/>
    <w:rsid w:val="008A0D75"/>
    <w:rsid w:val="008B3425"/>
    <w:rsid w:val="008B4931"/>
    <w:rsid w:val="008C6202"/>
    <w:rsid w:val="008E6C50"/>
    <w:rsid w:val="0091074B"/>
    <w:rsid w:val="009328CE"/>
    <w:rsid w:val="00946C85"/>
    <w:rsid w:val="00947BF8"/>
    <w:rsid w:val="0095047A"/>
    <w:rsid w:val="009632C1"/>
    <w:rsid w:val="00973E02"/>
    <w:rsid w:val="00991763"/>
    <w:rsid w:val="0099367C"/>
    <w:rsid w:val="009F34AF"/>
    <w:rsid w:val="00A224D3"/>
    <w:rsid w:val="00A23363"/>
    <w:rsid w:val="00A61BA2"/>
    <w:rsid w:val="00AA6FBD"/>
    <w:rsid w:val="00AC1FB3"/>
    <w:rsid w:val="00B35275"/>
    <w:rsid w:val="00B84D6E"/>
    <w:rsid w:val="00C132AA"/>
    <w:rsid w:val="00C24EA4"/>
    <w:rsid w:val="00C41464"/>
    <w:rsid w:val="00CB7169"/>
    <w:rsid w:val="00CE6EE1"/>
    <w:rsid w:val="00D040C0"/>
    <w:rsid w:val="00D21617"/>
    <w:rsid w:val="00D24697"/>
    <w:rsid w:val="00D3311F"/>
    <w:rsid w:val="00D359A2"/>
    <w:rsid w:val="00DE0A93"/>
    <w:rsid w:val="00E0095F"/>
    <w:rsid w:val="00E1657D"/>
    <w:rsid w:val="00E31C91"/>
    <w:rsid w:val="00E36DA0"/>
    <w:rsid w:val="00E54E90"/>
    <w:rsid w:val="00E5564E"/>
    <w:rsid w:val="00E63AD2"/>
    <w:rsid w:val="00E71011"/>
    <w:rsid w:val="00E75F5B"/>
    <w:rsid w:val="00E905D9"/>
    <w:rsid w:val="00EB7C2D"/>
    <w:rsid w:val="00F33C36"/>
    <w:rsid w:val="00F8469B"/>
    <w:rsid w:val="00F93897"/>
    <w:rsid w:val="00FB3A14"/>
    <w:rsid w:val="00FB76D4"/>
    <w:rsid w:val="00FC3A82"/>
    <w:rsid w:val="00FF5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66284"/>
  <w15:docId w15:val="{99CAD63A-44E1-4AA6-9339-7D123CEE0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E77"/>
  </w:style>
  <w:style w:type="paragraph" w:styleId="Heading1">
    <w:name w:val="heading 1"/>
    <w:basedOn w:val="Normal"/>
    <w:next w:val="Normal"/>
    <w:link w:val="Heading1Char"/>
    <w:uiPriority w:val="9"/>
    <w:qFormat/>
    <w:rsid w:val="00D216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359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9A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941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941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418F"/>
  </w:style>
  <w:style w:type="paragraph" w:styleId="Footer">
    <w:name w:val="footer"/>
    <w:basedOn w:val="Normal"/>
    <w:link w:val="FooterChar"/>
    <w:unhideWhenUsed/>
    <w:rsid w:val="001941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9418F"/>
  </w:style>
  <w:style w:type="paragraph" w:styleId="Title">
    <w:name w:val="Title"/>
    <w:basedOn w:val="Normal"/>
    <w:next w:val="Normal"/>
    <w:link w:val="TitleChar"/>
    <w:uiPriority w:val="10"/>
    <w:qFormat/>
    <w:rsid w:val="00E63AD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3AD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176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4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161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2161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E75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71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407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6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901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85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udassar.aslam@nu.edu.pk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digitalfellows.commons.gc.cuny.edu/free-and-low-cost-cloud-hosting-resources-for-studen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ebsiteplanet.com/blog/best-free-cloud-hosting-service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EEEBC8-9F27-493F-BAEB-6B12DB359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dassar</dc:creator>
  <cp:lastModifiedBy>osama khalid</cp:lastModifiedBy>
  <cp:revision>26</cp:revision>
  <cp:lastPrinted>2014-11-06T08:43:00Z</cp:lastPrinted>
  <dcterms:created xsi:type="dcterms:W3CDTF">2015-05-12T17:29:00Z</dcterms:created>
  <dcterms:modified xsi:type="dcterms:W3CDTF">2021-05-03T22:11:00Z</dcterms:modified>
</cp:coreProperties>
</file>